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58C5" w14:textId="1A2AAE40" w:rsidR="00E904BA" w:rsidRPr="00A77826" w:rsidRDefault="00A77826" w:rsidP="00A77826">
      <w:pPr>
        <w:pStyle w:val="Title"/>
        <w:rPr>
          <w:rFonts w:ascii="Segoe UI" w:hAnsi="Segoe UI" w:cs="Segoe UI"/>
          <w:color w:val="24292E"/>
          <w:sz w:val="40"/>
          <w:szCs w:val="40"/>
          <w:shd w:val="clear" w:color="auto" w:fill="FFFFFF"/>
        </w:rPr>
      </w:pPr>
      <w:r w:rsidRPr="00A77826">
        <w:rPr>
          <w:rFonts w:ascii="Segoe UI" w:hAnsi="Segoe UI" w:cs="Segoe UI"/>
          <w:color w:val="24292E"/>
          <w:sz w:val="40"/>
          <w:szCs w:val="40"/>
          <w:shd w:val="clear" w:color="auto" w:fill="FFFFFF"/>
        </w:rPr>
        <w:t>SER 502 Project: Compiler and Virtual Machine for a Programming Language</w:t>
      </w:r>
    </w:p>
    <w:p w14:paraId="726B7E66" w14:textId="1E5BC4F5" w:rsidR="00A77826" w:rsidRDefault="00A77826" w:rsidP="00A77826">
      <w:pPr>
        <w:pStyle w:val="Heading1"/>
        <w:rPr>
          <w:b/>
          <w:bCs/>
          <w:sz w:val="36"/>
          <w:szCs w:val="36"/>
        </w:rPr>
      </w:pPr>
      <w:r w:rsidRPr="00A77826">
        <w:rPr>
          <w:b/>
          <w:bCs/>
          <w:sz w:val="36"/>
          <w:szCs w:val="36"/>
        </w:rPr>
        <w:t>Team 11</w:t>
      </w:r>
      <w:r>
        <w:rPr>
          <w:b/>
          <w:bCs/>
          <w:sz w:val="36"/>
          <w:szCs w:val="36"/>
        </w:rPr>
        <w:t xml:space="preserve"> – Milestone </w:t>
      </w:r>
      <w:r w:rsidR="00144883">
        <w:rPr>
          <w:b/>
          <w:bCs/>
          <w:sz w:val="36"/>
          <w:szCs w:val="36"/>
        </w:rPr>
        <w:t>I</w:t>
      </w:r>
      <w:r>
        <w:rPr>
          <w:b/>
          <w:bCs/>
          <w:sz w:val="36"/>
          <w:szCs w:val="36"/>
        </w:rPr>
        <w:t>I</w:t>
      </w:r>
      <w:r w:rsidRPr="00A77826">
        <w:rPr>
          <w:b/>
          <w:bCs/>
          <w:sz w:val="36"/>
          <w:szCs w:val="36"/>
        </w:rPr>
        <w:t>:</w:t>
      </w:r>
    </w:p>
    <w:p w14:paraId="191F6BEB" w14:textId="77777777" w:rsidR="00A77826" w:rsidRDefault="00A77826" w:rsidP="00A77826">
      <w:pPr>
        <w:numPr>
          <w:ilvl w:val="1"/>
          <w:numId w:val="1"/>
        </w:numPr>
        <w:rPr>
          <w:b/>
          <w:bCs/>
          <w:sz w:val="24"/>
          <w:szCs w:val="24"/>
        </w:rPr>
      </w:pPr>
    </w:p>
    <w:p w14:paraId="6964F1E8" w14:textId="0311757B" w:rsidR="00A77826" w:rsidRP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 xml:space="preserve">GitHub Repository URL: </w:t>
      </w:r>
      <w:hyperlink r:id="rId5" w:history="1">
        <w:r w:rsidRPr="00A77826">
          <w:rPr>
            <w:rStyle w:val="Hyperlink"/>
            <w:sz w:val="28"/>
            <w:szCs w:val="28"/>
          </w:rPr>
          <w:t>https://github.com/AmudhanManisekaran/SER502-Spring2020-Team11</w:t>
        </w:r>
      </w:hyperlink>
    </w:p>
    <w:p w14:paraId="5BB020BD" w14:textId="7018AAAE" w:rsid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>Language Name</w:t>
      </w:r>
      <w:r>
        <w:rPr>
          <w:b/>
          <w:bCs/>
          <w:sz w:val="32"/>
          <w:szCs w:val="32"/>
        </w:rPr>
        <w:t xml:space="preserve">: </w:t>
      </w:r>
      <w:r w:rsidR="00B01E23">
        <w:rPr>
          <w:sz w:val="32"/>
          <w:szCs w:val="32"/>
        </w:rPr>
        <w:t>CodeZilla</w:t>
      </w:r>
    </w:p>
    <w:p w14:paraId="2BF79464" w14:textId="6AF386E5" w:rsid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anguage Design :</w:t>
      </w:r>
    </w:p>
    <w:p w14:paraId="1FAE537F" w14:textId="4E4E3790" w:rsidR="00A77826" w:rsidRDefault="00FD7D17" w:rsidP="00A77826">
      <w:pPr>
        <w:numPr>
          <w:ilvl w:val="1"/>
          <w:numId w:val="1"/>
        </w:num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9B68002" wp14:editId="5356F987">
            <wp:extent cx="5305425" cy="3994940"/>
            <wp:effectExtent l="0" t="0" r="0" b="5715"/>
            <wp:docPr id="2" name="Picture 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02 design (1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958" cy="3998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331A2" w14:textId="50BA1C73" w:rsidR="00297E89" w:rsidRPr="00297E89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>We have</w:t>
      </w:r>
      <w:r w:rsidR="00144883">
        <w:rPr>
          <w:sz w:val="32"/>
          <w:szCs w:val="32"/>
        </w:rPr>
        <w:t xml:space="preserve"> </w:t>
      </w:r>
      <w:r>
        <w:rPr>
          <w:sz w:val="32"/>
          <w:szCs w:val="32"/>
        </w:rPr>
        <w:t>implement</w:t>
      </w:r>
      <w:r w:rsidR="00144883">
        <w:rPr>
          <w:sz w:val="32"/>
          <w:szCs w:val="32"/>
        </w:rPr>
        <w:t>d</w:t>
      </w:r>
      <w:r>
        <w:rPr>
          <w:sz w:val="32"/>
          <w:szCs w:val="32"/>
        </w:rPr>
        <w:t xml:space="preserve"> </w:t>
      </w:r>
      <w:r w:rsidR="00B01E23">
        <w:rPr>
          <w:sz w:val="32"/>
          <w:szCs w:val="32"/>
        </w:rPr>
        <w:t>the</w:t>
      </w:r>
      <w:r>
        <w:rPr>
          <w:sz w:val="32"/>
          <w:szCs w:val="32"/>
        </w:rPr>
        <w:t xml:space="preserve"> lexical analyzer </w:t>
      </w:r>
      <w:r w:rsidR="00FD7D17">
        <w:rPr>
          <w:sz w:val="32"/>
          <w:szCs w:val="32"/>
        </w:rPr>
        <w:t>in Python</w:t>
      </w:r>
      <w:r w:rsidR="00B01E23">
        <w:rPr>
          <w:sz w:val="32"/>
          <w:szCs w:val="32"/>
        </w:rPr>
        <w:t>, P</w:t>
      </w:r>
      <w:r>
        <w:rPr>
          <w:sz w:val="32"/>
          <w:szCs w:val="32"/>
        </w:rPr>
        <w:t>arser</w:t>
      </w:r>
      <w:r w:rsidR="00FD7D17">
        <w:rPr>
          <w:sz w:val="32"/>
          <w:szCs w:val="32"/>
        </w:rPr>
        <w:t xml:space="preserve">, and </w:t>
      </w:r>
      <w:r w:rsidR="00B01E23">
        <w:rPr>
          <w:sz w:val="32"/>
          <w:szCs w:val="32"/>
        </w:rPr>
        <w:t>I</w:t>
      </w:r>
      <w:r w:rsidR="00FD7D17">
        <w:rPr>
          <w:sz w:val="32"/>
          <w:szCs w:val="32"/>
        </w:rPr>
        <w:t>nterpreter</w:t>
      </w:r>
      <w:r>
        <w:rPr>
          <w:sz w:val="32"/>
          <w:szCs w:val="32"/>
        </w:rPr>
        <w:t xml:space="preserve"> using Definite Clause Grammar (DCG) in Prolog, a logic programming language.</w:t>
      </w:r>
    </w:p>
    <w:p w14:paraId="4BFFE08C" w14:textId="77777777" w:rsidR="00297E89" w:rsidRDefault="00297E89" w:rsidP="00297E89">
      <w:pPr>
        <w:pStyle w:val="Default"/>
      </w:pPr>
    </w:p>
    <w:p w14:paraId="32564841" w14:textId="77777777" w:rsidR="00297E89" w:rsidRDefault="00297E89" w:rsidP="00297E89">
      <w:pPr>
        <w:pStyle w:val="Default"/>
      </w:pPr>
      <w:r>
        <w:t xml:space="preserve"> </w:t>
      </w:r>
    </w:p>
    <w:p w14:paraId="1B7269E7" w14:textId="77777777" w:rsidR="00144883" w:rsidRDefault="00297E89" w:rsidP="00144883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Lexer (Lexical Analyser): </w:t>
      </w:r>
      <w:r w:rsidR="00FD7D17">
        <w:rPr>
          <w:sz w:val="32"/>
          <w:szCs w:val="32"/>
        </w:rPr>
        <w:t>Python program</w:t>
      </w:r>
      <w:r>
        <w:rPr>
          <w:sz w:val="32"/>
          <w:szCs w:val="32"/>
        </w:rPr>
        <w:t xml:space="preserve"> will be written to read the user’s code. This code will be converted to a set of tokens</w:t>
      </w:r>
      <w:r w:rsidR="00FD7D17">
        <w:rPr>
          <w:sz w:val="32"/>
          <w:szCs w:val="32"/>
        </w:rPr>
        <w:t>, which will be stored in a token file</w:t>
      </w:r>
      <w:r w:rsidR="00144883">
        <w:rPr>
          <w:b/>
          <w:bCs/>
          <w:sz w:val="32"/>
          <w:szCs w:val="32"/>
        </w:rPr>
        <w:t>.</w:t>
      </w:r>
    </w:p>
    <w:p w14:paraId="1BB97C84" w14:textId="2AD244EF" w:rsidR="00144883" w:rsidRPr="00144883" w:rsidRDefault="00144883" w:rsidP="00144883">
      <w:pPr>
        <w:pStyle w:val="ListParagraph"/>
        <w:numPr>
          <w:ilvl w:val="0"/>
          <w:numId w:val="12"/>
        </w:numPr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r>
        <w:rPr>
          <w:sz w:val="32"/>
          <w:szCs w:val="32"/>
        </w:rPr>
        <w:t>program.cz</w:t>
      </w:r>
    </w:p>
    <w:p w14:paraId="5FAB4B08" w14:textId="0AB06FD6" w:rsidR="00144883" w:rsidRPr="005157C1" w:rsidRDefault="00144883" w:rsidP="00144883">
      <w:pPr>
        <w:pStyle w:val="ListParagraph"/>
        <w:numPr>
          <w:ilvl w:val="0"/>
          <w:numId w:val="12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ut</w:t>
      </w:r>
      <w:r w:rsidRPr="00144883">
        <w:rPr>
          <w:b/>
          <w:bCs/>
          <w:sz w:val="32"/>
          <w:szCs w:val="32"/>
        </w:rPr>
        <w:t xml:space="preserve">put: </w:t>
      </w:r>
      <w:r>
        <w:rPr>
          <w:sz w:val="32"/>
          <w:szCs w:val="32"/>
        </w:rPr>
        <w:t>program.tok</w:t>
      </w:r>
    </w:p>
    <w:p w14:paraId="2DBF20B0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22EBA0F1" w14:textId="5B19823F" w:rsidR="00297E89" w:rsidRPr="00144883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Parser: </w:t>
      </w:r>
      <w:r w:rsidR="00651336">
        <w:rPr>
          <w:sz w:val="32"/>
          <w:szCs w:val="32"/>
        </w:rPr>
        <w:t>The tokens from the Lexer will be passed through the Parser containing Prolog rules. These rules will generate the equivalent A</w:t>
      </w:r>
      <w:r>
        <w:rPr>
          <w:sz w:val="32"/>
          <w:szCs w:val="32"/>
        </w:rPr>
        <w:t>bstract syntax trees.</w:t>
      </w:r>
      <w:r w:rsidR="00651336">
        <w:rPr>
          <w:sz w:val="32"/>
          <w:szCs w:val="32"/>
        </w:rPr>
        <w:t xml:space="preserve"> These syntax trees will act as the intermediate code.</w:t>
      </w:r>
    </w:p>
    <w:p w14:paraId="42338E3E" w14:textId="707C3233" w:rsidR="00144883" w:rsidRPr="00144883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r>
        <w:rPr>
          <w:sz w:val="32"/>
          <w:szCs w:val="32"/>
        </w:rPr>
        <w:t>program.tok</w:t>
      </w:r>
    </w:p>
    <w:p w14:paraId="7CA699ED" w14:textId="1855BF68" w:rsidR="00144883" w:rsidRPr="005157C1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Output: </w:t>
      </w:r>
      <w:r w:rsidRPr="00144883">
        <w:rPr>
          <w:sz w:val="32"/>
          <w:szCs w:val="32"/>
        </w:rPr>
        <w:t>program.</w:t>
      </w:r>
      <w:r>
        <w:rPr>
          <w:sz w:val="32"/>
          <w:szCs w:val="32"/>
        </w:rPr>
        <w:t>pt</w:t>
      </w:r>
    </w:p>
    <w:p w14:paraId="2C9CA67D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40D09C05" w14:textId="585266D2" w:rsidR="00297E89" w:rsidRPr="00144883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erpreter:</w:t>
      </w:r>
      <w:r w:rsidR="00651336">
        <w:rPr>
          <w:b/>
          <w:bCs/>
          <w:sz w:val="32"/>
          <w:szCs w:val="32"/>
        </w:rPr>
        <w:t xml:space="preserve"> </w:t>
      </w:r>
      <w:r w:rsidR="00651336">
        <w:rPr>
          <w:sz w:val="32"/>
          <w:szCs w:val="32"/>
        </w:rPr>
        <w:t>The interpreter will evaluate the parse tree obtained from the previous step using Syntax-directed semantics. At each node in the parse tree, the environment will be updated.</w:t>
      </w:r>
    </w:p>
    <w:p w14:paraId="5557CF2B" w14:textId="4F09EBE4" w:rsidR="00144883" w:rsidRPr="00144883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r>
        <w:rPr>
          <w:sz w:val="32"/>
          <w:szCs w:val="32"/>
        </w:rPr>
        <w:t>program.pt</w:t>
      </w:r>
    </w:p>
    <w:p w14:paraId="6C3F5975" w14:textId="10ABDB9C" w:rsidR="00144883" w:rsidRPr="005157C1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Output: </w:t>
      </w:r>
      <w:r w:rsidR="00BB763E">
        <w:rPr>
          <w:sz w:val="32"/>
          <w:szCs w:val="32"/>
        </w:rPr>
        <w:t>program.cz c</w:t>
      </w:r>
      <w:r>
        <w:rPr>
          <w:sz w:val="32"/>
          <w:szCs w:val="32"/>
        </w:rPr>
        <w:t>ode’s output</w:t>
      </w:r>
    </w:p>
    <w:p w14:paraId="2C14AD1D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6521C89F" w14:textId="507823B7" w:rsidR="00651336" w:rsidRPr="004C59AA" w:rsidRDefault="00FD7D17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>T</w:t>
      </w:r>
      <w:r w:rsidR="00651336">
        <w:rPr>
          <w:sz w:val="32"/>
          <w:szCs w:val="32"/>
        </w:rPr>
        <w:t xml:space="preserve">he </w:t>
      </w:r>
      <w:r>
        <w:rPr>
          <w:sz w:val="32"/>
          <w:szCs w:val="32"/>
        </w:rPr>
        <w:t>Parser and Interpreter</w:t>
      </w:r>
      <w:r w:rsidR="00651336">
        <w:rPr>
          <w:sz w:val="32"/>
          <w:szCs w:val="32"/>
        </w:rPr>
        <w:t xml:space="preserve"> rules will be written in </w:t>
      </w:r>
      <w:r w:rsidR="00651336" w:rsidRPr="00A21497">
        <w:rPr>
          <w:b/>
          <w:bCs/>
          <w:sz w:val="32"/>
          <w:szCs w:val="32"/>
        </w:rPr>
        <w:t>SWI-Prolog</w:t>
      </w:r>
      <w:r w:rsidR="00651336">
        <w:rPr>
          <w:sz w:val="32"/>
          <w:szCs w:val="32"/>
        </w:rPr>
        <w:t>.</w:t>
      </w:r>
    </w:p>
    <w:p w14:paraId="2BFEF84D" w14:textId="77777777" w:rsidR="004C59AA" w:rsidRPr="00651336" w:rsidRDefault="004C59AA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</w:p>
    <w:p w14:paraId="47ADB0DC" w14:textId="10CA27FF" w:rsidR="00651336" w:rsidRPr="00651336" w:rsidRDefault="00A21497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data types</w:t>
      </w:r>
      <w:r>
        <w:rPr>
          <w:sz w:val="32"/>
          <w:szCs w:val="32"/>
        </w:rPr>
        <w:t xml:space="preserve"> supported by </w:t>
      </w:r>
      <w:r w:rsidR="004C59AA">
        <w:rPr>
          <w:sz w:val="32"/>
          <w:szCs w:val="32"/>
        </w:rPr>
        <w:t>CodeZilla</w:t>
      </w:r>
      <w:r>
        <w:rPr>
          <w:sz w:val="32"/>
          <w:szCs w:val="32"/>
        </w:rPr>
        <w:t xml:space="preserve"> are:</w:t>
      </w:r>
    </w:p>
    <w:p w14:paraId="550D0E36" w14:textId="6C7A26D6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Integer</w:t>
      </w:r>
    </w:p>
    <w:p w14:paraId="51D8F347" w14:textId="38687452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Float</w:t>
      </w:r>
    </w:p>
    <w:p w14:paraId="7321ADA6" w14:textId="646601C7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String</w:t>
      </w:r>
    </w:p>
    <w:p w14:paraId="385F1CEA" w14:textId="30420947" w:rsidR="00651336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Boolean</w:t>
      </w:r>
    </w:p>
    <w:p w14:paraId="706AB72A" w14:textId="77777777" w:rsidR="005157C1" w:rsidRPr="00E62EEC" w:rsidRDefault="005157C1" w:rsidP="005157C1">
      <w:pPr>
        <w:pStyle w:val="ListParagraph"/>
        <w:jc w:val="both"/>
        <w:rPr>
          <w:sz w:val="32"/>
          <w:szCs w:val="32"/>
        </w:rPr>
      </w:pPr>
    </w:p>
    <w:p w14:paraId="658F8D77" w14:textId="143BEA56" w:rsidR="00A77826" w:rsidRDefault="00651336" w:rsidP="00A77826">
      <w:p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The </w:t>
      </w:r>
      <w:r w:rsidRPr="00A21497">
        <w:rPr>
          <w:b/>
          <w:bCs/>
          <w:sz w:val="32"/>
          <w:szCs w:val="32"/>
        </w:rPr>
        <w:t>operators</w:t>
      </w:r>
      <w:r>
        <w:rPr>
          <w:sz w:val="32"/>
          <w:szCs w:val="32"/>
        </w:rPr>
        <w:t xml:space="preserve"> supported by </w:t>
      </w:r>
      <w:r w:rsidR="004C59AA">
        <w:rPr>
          <w:sz w:val="32"/>
          <w:szCs w:val="32"/>
        </w:rPr>
        <w:t>CodeZilla</w:t>
      </w:r>
      <w:r>
        <w:rPr>
          <w:sz w:val="32"/>
          <w:szCs w:val="32"/>
        </w:rPr>
        <w:t xml:space="preserve"> are:</w:t>
      </w:r>
    </w:p>
    <w:p w14:paraId="6AB93BB8" w14:textId="7AE9C8EE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tion</w:t>
      </w:r>
    </w:p>
    <w:p w14:paraId="75CE56EE" w14:textId="5997981A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Subtraction</w:t>
      </w:r>
    </w:p>
    <w:p w14:paraId="27B30EBD" w14:textId="6735CD38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Multiplication</w:t>
      </w:r>
    </w:p>
    <w:p w14:paraId="160EC26D" w14:textId="5A66E7D3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Division</w:t>
      </w:r>
    </w:p>
    <w:p w14:paraId="38D8813D" w14:textId="4E414420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Comparison (&lt;, &gt;, &lt;=, &gt;=, =:=)</w:t>
      </w:r>
    </w:p>
    <w:p w14:paraId="7D27E7DF" w14:textId="5806B08E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ND, OR, NOT for Boolean expressions.</w:t>
      </w:r>
    </w:p>
    <w:p w14:paraId="13B02668" w14:textId="0A9AF0EC" w:rsidR="00A21497" w:rsidRDefault="00A21497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Ternary ($)</w:t>
      </w:r>
    </w:p>
    <w:p w14:paraId="7519360B" w14:textId="1C4434CC" w:rsidR="004732EE" w:rsidRDefault="004732EE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ssignment (=)</w:t>
      </w:r>
    </w:p>
    <w:p w14:paraId="48EBCDFE" w14:textId="77DA561A" w:rsidR="00A77826" w:rsidRDefault="00A21497" w:rsidP="00A77826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conditionals</w:t>
      </w:r>
      <w:r>
        <w:rPr>
          <w:sz w:val="32"/>
          <w:szCs w:val="32"/>
        </w:rPr>
        <w:t xml:space="preserve"> supported by </w:t>
      </w:r>
      <w:r w:rsidR="004C59AA">
        <w:rPr>
          <w:sz w:val="32"/>
          <w:szCs w:val="32"/>
        </w:rPr>
        <w:t>CodeZilla</w:t>
      </w:r>
      <w:r>
        <w:rPr>
          <w:sz w:val="32"/>
          <w:szCs w:val="32"/>
        </w:rPr>
        <w:t xml:space="preserve"> are:</w:t>
      </w:r>
    </w:p>
    <w:p w14:paraId="4D177ED5" w14:textId="38F5BAE3" w:rsidR="00A21497" w:rsidRDefault="00A21497" w:rsidP="00A21497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>
        <w:rPr>
          <w:sz w:val="32"/>
          <w:szCs w:val="32"/>
        </w:rPr>
        <w:t>Standard ‘if’</w:t>
      </w:r>
    </w:p>
    <w:p w14:paraId="460F5900" w14:textId="1B868E66" w:rsidR="00A21497" w:rsidRDefault="00A21497" w:rsidP="00A21497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>
        <w:rPr>
          <w:sz w:val="32"/>
          <w:szCs w:val="32"/>
        </w:rPr>
        <w:t>If then else</w:t>
      </w:r>
    </w:p>
    <w:p w14:paraId="14119CA6" w14:textId="68AE0390" w:rsidR="00A21497" w:rsidRDefault="00A21497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loops</w:t>
      </w:r>
      <w:r>
        <w:rPr>
          <w:sz w:val="32"/>
          <w:szCs w:val="32"/>
        </w:rPr>
        <w:t xml:space="preserve"> supported by </w:t>
      </w:r>
      <w:r w:rsidR="004C59AA">
        <w:rPr>
          <w:sz w:val="32"/>
          <w:szCs w:val="32"/>
        </w:rPr>
        <w:t>CodeZilla</w:t>
      </w:r>
      <w:r>
        <w:rPr>
          <w:sz w:val="32"/>
          <w:szCs w:val="32"/>
        </w:rPr>
        <w:t xml:space="preserve"> are:</w:t>
      </w:r>
    </w:p>
    <w:p w14:paraId="13ACDAD1" w14:textId="05373CFA" w:rsidR="00A21497" w:rsidRDefault="00A21497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A21497">
        <w:rPr>
          <w:sz w:val="32"/>
          <w:szCs w:val="32"/>
        </w:rPr>
        <w:t>While</w:t>
      </w:r>
    </w:p>
    <w:p w14:paraId="332AF03A" w14:textId="13E0CEAE" w:rsidR="00F8319D" w:rsidRPr="00A21497" w:rsidRDefault="00F8319D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Traditional For</w:t>
      </w:r>
    </w:p>
    <w:p w14:paraId="1163F433" w14:textId="06E113E0" w:rsidR="00A21497" w:rsidRDefault="00A21497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A21497">
        <w:rPr>
          <w:sz w:val="32"/>
          <w:szCs w:val="32"/>
        </w:rPr>
        <w:t>For</w:t>
      </w:r>
    </w:p>
    <w:p w14:paraId="7DC411D2" w14:textId="40C5532A" w:rsidR="00A21497" w:rsidRDefault="00A21497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terminators</w:t>
      </w:r>
      <w:r>
        <w:rPr>
          <w:sz w:val="32"/>
          <w:szCs w:val="32"/>
        </w:rPr>
        <w:t xml:space="preserve"> and </w:t>
      </w:r>
      <w:r w:rsidRPr="00A21497">
        <w:rPr>
          <w:b/>
          <w:bCs/>
          <w:sz w:val="32"/>
          <w:szCs w:val="32"/>
        </w:rPr>
        <w:t>delimiters</w:t>
      </w:r>
      <w:r>
        <w:rPr>
          <w:sz w:val="32"/>
          <w:szCs w:val="32"/>
        </w:rPr>
        <w:t xml:space="preserve"> used are:</w:t>
      </w:r>
    </w:p>
    <w:p w14:paraId="26A9F0E7" w14:textId="6D144460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tart</w:t>
      </w:r>
    </w:p>
    <w:p w14:paraId="3D901A13" w14:textId="352E28FD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End</w:t>
      </w:r>
    </w:p>
    <w:p w14:paraId="46E74E26" w14:textId="22107643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emi-colon (;)</w:t>
      </w:r>
    </w:p>
    <w:p w14:paraId="6C95A118" w14:textId="77777777" w:rsidR="003D2931" w:rsidRDefault="003D2931" w:rsidP="003D2931">
      <w:pPr>
        <w:pStyle w:val="ListParagraph"/>
        <w:jc w:val="both"/>
        <w:rPr>
          <w:sz w:val="32"/>
          <w:szCs w:val="32"/>
        </w:rPr>
      </w:pPr>
    </w:p>
    <w:p w14:paraId="0315B120" w14:textId="77777777" w:rsidR="00F8319D" w:rsidRDefault="004C59AA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>CodeZilla</w:t>
      </w:r>
      <w:r w:rsidR="00A21497">
        <w:rPr>
          <w:sz w:val="32"/>
          <w:szCs w:val="32"/>
        </w:rPr>
        <w:t xml:space="preserve"> allows the user to print the numbers, boolean values and strings using </w:t>
      </w:r>
      <w:r w:rsidR="00A21497" w:rsidRPr="00A21497">
        <w:rPr>
          <w:b/>
          <w:bCs/>
          <w:sz w:val="32"/>
          <w:szCs w:val="32"/>
        </w:rPr>
        <w:t>show</w:t>
      </w:r>
      <w:r w:rsidR="00A21497">
        <w:rPr>
          <w:b/>
          <w:bCs/>
          <w:sz w:val="32"/>
          <w:szCs w:val="32"/>
        </w:rPr>
        <w:t xml:space="preserve"> </w:t>
      </w:r>
      <w:r w:rsidR="00A21497">
        <w:rPr>
          <w:sz w:val="32"/>
          <w:szCs w:val="32"/>
        </w:rPr>
        <w:t>keyword.</w:t>
      </w:r>
      <w:r w:rsidR="003E56D0">
        <w:rPr>
          <w:sz w:val="32"/>
          <w:szCs w:val="32"/>
        </w:rPr>
        <w:t xml:space="preserve"> </w:t>
      </w:r>
    </w:p>
    <w:p w14:paraId="056ED112" w14:textId="3265B677" w:rsidR="00A21497" w:rsidRPr="00A21497" w:rsidRDefault="003E56D0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User input can be obtained by using the </w:t>
      </w:r>
      <w:r w:rsidRPr="003E56D0">
        <w:rPr>
          <w:b/>
          <w:bCs/>
          <w:sz w:val="32"/>
          <w:szCs w:val="32"/>
        </w:rPr>
        <w:t>read</w:t>
      </w:r>
      <w:r>
        <w:rPr>
          <w:sz w:val="32"/>
          <w:szCs w:val="32"/>
        </w:rPr>
        <w:t xml:space="preserve"> keyword.</w:t>
      </w:r>
    </w:p>
    <w:p w14:paraId="56AF16DC" w14:textId="4476CBCA" w:rsidR="00A77826" w:rsidRDefault="00A77826" w:rsidP="00A77826">
      <w:pPr>
        <w:jc w:val="both"/>
        <w:rPr>
          <w:b/>
          <w:bCs/>
          <w:sz w:val="32"/>
          <w:szCs w:val="32"/>
        </w:rPr>
      </w:pPr>
    </w:p>
    <w:p w14:paraId="730EB36C" w14:textId="016B7094" w:rsidR="00A77826" w:rsidRPr="00A77826" w:rsidRDefault="00A77826" w:rsidP="00F84E24">
      <w:pPr>
        <w:numPr>
          <w:ilvl w:val="1"/>
          <w:numId w:val="1"/>
        </w:numPr>
        <w:jc w:val="both"/>
        <w:rPr>
          <w:b/>
          <w:bCs/>
          <w:sz w:val="36"/>
          <w:szCs w:val="36"/>
        </w:rPr>
      </w:pPr>
      <w:r w:rsidRPr="00A77826">
        <w:rPr>
          <w:b/>
          <w:bCs/>
          <w:sz w:val="36"/>
          <w:szCs w:val="36"/>
        </w:rPr>
        <w:lastRenderedPageBreak/>
        <w:t>Grammar Rules:</w:t>
      </w:r>
      <w:r w:rsidRPr="00A77826">
        <w:rPr>
          <w:b/>
          <w:bCs/>
          <w:sz w:val="36"/>
          <w:szCs w:val="36"/>
        </w:rPr>
        <w:tab/>
        <w:t xml:space="preserve"> </w:t>
      </w:r>
    </w:p>
    <w:p w14:paraId="2684FEAA" w14:textId="1E87A4B6" w:rsidR="00A77826" w:rsidRDefault="00A77826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P</w:t>
      </w:r>
      <w:r>
        <w:rPr>
          <w:sz w:val="32"/>
          <w:szCs w:val="32"/>
        </w:rPr>
        <w:t>ROGRAM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</w:t>
      </w:r>
      <w:r w:rsidR="00315245">
        <w:rPr>
          <w:sz w:val="32"/>
          <w:szCs w:val="32"/>
        </w:rPr>
        <w:t>s</w:t>
      </w:r>
      <w:r>
        <w:rPr>
          <w:sz w:val="32"/>
          <w:szCs w:val="32"/>
        </w:rPr>
        <w:t xml:space="preserve">tart; BLOCK </w:t>
      </w:r>
      <w:r w:rsidR="00315245">
        <w:rPr>
          <w:sz w:val="32"/>
          <w:szCs w:val="32"/>
        </w:rPr>
        <w:t>e</w:t>
      </w:r>
      <w:r>
        <w:rPr>
          <w:sz w:val="32"/>
          <w:szCs w:val="32"/>
        </w:rPr>
        <w:t>nd;</w:t>
      </w:r>
    </w:p>
    <w:p w14:paraId="572A94A7" w14:textId="7A917845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BLOCK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>::= D</w:t>
      </w:r>
      <w:r>
        <w:rPr>
          <w:sz w:val="32"/>
          <w:szCs w:val="32"/>
        </w:rPr>
        <w:t>ECLARELIST</w:t>
      </w:r>
      <w:r w:rsidRPr="00E45F75">
        <w:rPr>
          <w:sz w:val="32"/>
          <w:szCs w:val="32"/>
        </w:rPr>
        <w:t>; C</w:t>
      </w:r>
      <w:r>
        <w:rPr>
          <w:sz w:val="32"/>
          <w:szCs w:val="32"/>
        </w:rPr>
        <w:t>ONDITIONLIST;</w:t>
      </w:r>
      <w:r w:rsidRPr="00E45F75">
        <w:rPr>
          <w:sz w:val="32"/>
          <w:szCs w:val="32"/>
        </w:rPr>
        <w:t xml:space="preserve"> </w:t>
      </w:r>
    </w:p>
    <w:p w14:paraId="17959CCB" w14:textId="39BFF7F6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DECLARELIST </w:t>
      </w:r>
      <w:r>
        <w:rPr>
          <w:sz w:val="32"/>
          <w:szCs w:val="32"/>
        </w:rPr>
        <w:tab/>
        <w:t>::= DECLARE; DECLARELIST | DECLARE</w:t>
      </w:r>
    </w:p>
    <w:p w14:paraId="61ACCE38" w14:textId="4AD956BB" w:rsidR="00A77826" w:rsidRDefault="00A77826" w:rsidP="00F84E24">
      <w:pPr>
        <w:jc w:val="both"/>
        <w:rPr>
          <w:sz w:val="32"/>
          <w:szCs w:val="32"/>
        </w:rPr>
      </w:pPr>
      <w:r w:rsidRPr="003430E8">
        <w:rPr>
          <w:sz w:val="32"/>
          <w:szCs w:val="32"/>
        </w:rPr>
        <w:t xml:space="preserve">DECLARE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3430E8">
        <w:rPr>
          <w:sz w:val="32"/>
          <w:szCs w:val="32"/>
        </w:rPr>
        <w:t xml:space="preserve">::= </w:t>
      </w:r>
      <w:r w:rsidRPr="00E45F75">
        <w:rPr>
          <w:sz w:val="32"/>
          <w:szCs w:val="32"/>
        </w:rPr>
        <w:t>var</w:t>
      </w:r>
      <w:r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 xml:space="preserve"> 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>| str  ID</w:t>
      </w:r>
    </w:p>
    <w:p w14:paraId="3D701635" w14:textId="4894915C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ONDITIONLIST </w:t>
      </w:r>
      <w:r>
        <w:rPr>
          <w:sz w:val="32"/>
          <w:szCs w:val="32"/>
        </w:rPr>
        <w:tab/>
        <w:t>::= CONDITION; CONDITIONLIST | CONDITION</w:t>
      </w:r>
    </w:p>
    <w:p w14:paraId="760B5804" w14:textId="77777777" w:rsidR="00356435" w:rsidRDefault="00A77826" w:rsidP="00356435">
      <w:pPr>
        <w:ind w:left="2160" w:hanging="2160"/>
        <w:jc w:val="both"/>
        <w:rPr>
          <w:sz w:val="32"/>
          <w:szCs w:val="32"/>
        </w:rPr>
      </w:pPr>
      <w:r w:rsidRPr="00E45F75">
        <w:rPr>
          <w:sz w:val="32"/>
          <w:szCs w:val="32"/>
        </w:rPr>
        <w:t>C</w:t>
      </w:r>
      <w:r w:rsidRPr="003430E8">
        <w:rPr>
          <w:sz w:val="32"/>
          <w:szCs w:val="32"/>
        </w:rPr>
        <w:t xml:space="preserve">ONDITION </w:t>
      </w:r>
      <w:r>
        <w:rPr>
          <w:sz w:val="32"/>
          <w:szCs w:val="32"/>
        </w:rPr>
        <w:tab/>
      </w:r>
      <w:r w:rsidRPr="003430E8">
        <w:rPr>
          <w:sz w:val="32"/>
          <w:szCs w:val="32"/>
        </w:rPr>
        <w:t xml:space="preserve">::= </w:t>
      </w:r>
      <w:r w:rsidR="00365111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ASSIGN | IF | TERNARY | LOOPS | </w:t>
      </w:r>
      <w:r w:rsidR="00315245">
        <w:rPr>
          <w:sz w:val="32"/>
          <w:szCs w:val="32"/>
        </w:rPr>
        <w:t>show</w:t>
      </w:r>
      <w:r>
        <w:rPr>
          <w:sz w:val="32"/>
          <w:szCs w:val="32"/>
        </w:rPr>
        <w:t xml:space="preserve"> DATA</w:t>
      </w:r>
    </w:p>
    <w:p w14:paraId="1010BD42" w14:textId="39185896" w:rsidR="00A77826" w:rsidRDefault="00315245" w:rsidP="00356435">
      <w:pPr>
        <w:ind w:left="2160" w:hanging="2160"/>
        <w:jc w:val="both"/>
        <w:rPr>
          <w:sz w:val="32"/>
          <w:szCs w:val="32"/>
        </w:rPr>
      </w:pPr>
      <w:r>
        <w:rPr>
          <w:sz w:val="32"/>
          <w:szCs w:val="32"/>
        </w:rPr>
        <w:t>endshow</w:t>
      </w:r>
      <w:r w:rsidR="00A77826">
        <w:rPr>
          <w:sz w:val="32"/>
          <w:szCs w:val="32"/>
        </w:rPr>
        <w:t xml:space="preserve">| </w:t>
      </w:r>
      <w:r>
        <w:rPr>
          <w:sz w:val="32"/>
          <w:szCs w:val="32"/>
        </w:rPr>
        <w:t>read</w:t>
      </w:r>
      <w:r w:rsidR="003E56D0">
        <w:rPr>
          <w:sz w:val="32"/>
          <w:szCs w:val="32"/>
        </w:rPr>
        <w:t xml:space="preserve"> ID</w:t>
      </w:r>
      <w:r>
        <w:rPr>
          <w:sz w:val="32"/>
          <w:szCs w:val="32"/>
        </w:rPr>
        <w:t xml:space="preserve"> endread</w:t>
      </w:r>
      <w:r w:rsidR="003E56D0">
        <w:rPr>
          <w:sz w:val="32"/>
          <w:szCs w:val="32"/>
        </w:rPr>
        <w:t xml:space="preserve"> </w:t>
      </w:r>
    </w:p>
    <w:p w14:paraId="0BBB902D" w14:textId="77777777" w:rsidR="00A77826" w:rsidRDefault="00A77826" w:rsidP="00F84E24">
      <w:pPr>
        <w:jc w:val="both"/>
        <w:rPr>
          <w:sz w:val="32"/>
          <w:szCs w:val="32"/>
        </w:rPr>
      </w:pPr>
    </w:p>
    <w:p w14:paraId="71C20267" w14:textId="0D2B1B4E" w:rsidR="00A77826" w:rsidRPr="00A77826" w:rsidRDefault="00A77826" w:rsidP="00F84E24">
      <w:pPr>
        <w:jc w:val="both"/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>Conditional Operations:</w:t>
      </w:r>
    </w:p>
    <w:p w14:paraId="690FC4A6" w14:textId="1BBC2FC9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C11300">
        <w:rPr>
          <w:sz w:val="32"/>
          <w:szCs w:val="32"/>
        </w:rPr>
        <w:tab/>
      </w:r>
      <w:r>
        <w:rPr>
          <w:sz w:val="32"/>
          <w:szCs w:val="32"/>
        </w:rPr>
        <w:t>::= ID = EXP</w:t>
      </w:r>
      <w:r w:rsidR="00DC0ED1">
        <w:rPr>
          <w:sz w:val="32"/>
          <w:szCs w:val="32"/>
        </w:rPr>
        <w:t>SET</w:t>
      </w:r>
      <w:r>
        <w:rPr>
          <w:sz w:val="32"/>
          <w:szCs w:val="32"/>
        </w:rPr>
        <w:t xml:space="preserve"> | ID = STRING</w:t>
      </w:r>
      <w:r w:rsidR="00B521AC">
        <w:rPr>
          <w:sz w:val="32"/>
          <w:szCs w:val="32"/>
        </w:rPr>
        <w:t xml:space="preserve"> | ID = BOOL</w:t>
      </w:r>
      <w:bookmarkStart w:id="0" w:name="_GoBack"/>
      <w:bookmarkEnd w:id="0"/>
    </w:p>
    <w:p w14:paraId="3844E5FC" w14:textId="5315BDD9" w:rsidR="00C11300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IF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::= </w:t>
      </w:r>
      <w:r w:rsidRPr="00E45F75">
        <w:rPr>
          <w:sz w:val="32"/>
          <w:szCs w:val="32"/>
        </w:rPr>
        <w:t>if</w:t>
      </w:r>
      <w:r>
        <w:rPr>
          <w:sz w:val="32"/>
          <w:szCs w:val="32"/>
        </w:rPr>
        <w:t xml:space="preserve"> 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 xml:space="preserve">OOL </w:t>
      </w:r>
      <w:r w:rsidRPr="00E45F75">
        <w:rPr>
          <w:sz w:val="32"/>
          <w:szCs w:val="32"/>
        </w:rPr>
        <w:t xml:space="preserve"> then  C</w:t>
      </w:r>
      <w:r>
        <w:rPr>
          <w:sz w:val="32"/>
          <w:szCs w:val="32"/>
        </w:rPr>
        <w:t>ONDITION</w:t>
      </w:r>
      <w:r w:rsidR="00F43732">
        <w:rPr>
          <w:sz w:val="32"/>
          <w:szCs w:val="32"/>
        </w:rPr>
        <w:t>LIST</w:t>
      </w:r>
      <w:r>
        <w:rPr>
          <w:sz w:val="32"/>
          <w:szCs w:val="32"/>
        </w:rPr>
        <w:t xml:space="preserve">  endif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>|</w:t>
      </w:r>
      <w:r w:rsidR="00014D23"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>if 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 then  C</w:t>
      </w:r>
      <w:r>
        <w:rPr>
          <w:sz w:val="32"/>
          <w:szCs w:val="32"/>
        </w:rPr>
        <w:t>ONDITION</w:t>
      </w:r>
      <w:r w:rsidR="00890C39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lse  C</w:t>
      </w:r>
      <w:r>
        <w:rPr>
          <w:sz w:val="32"/>
          <w:szCs w:val="32"/>
        </w:rPr>
        <w:t>ONDITION</w:t>
      </w:r>
      <w:r w:rsidR="00403C5A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ndif</w:t>
      </w:r>
    </w:p>
    <w:p w14:paraId="4637C5FE" w14:textId="0FA2949F" w:rsidR="00C11300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ERNARY </w:t>
      </w:r>
      <w:r>
        <w:rPr>
          <w:sz w:val="32"/>
          <w:szCs w:val="32"/>
        </w:rPr>
        <w:tab/>
        <w:t xml:space="preserve">::= ID =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  $  EXP</w:t>
      </w:r>
      <w:r w:rsidR="006B5466">
        <w:rPr>
          <w:sz w:val="32"/>
          <w:szCs w:val="32"/>
        </w:rPr>
        <w:t>SET</w:t>
      </w:r>
      <w:r>
        <w:rPr>
          <w:sz w:val="32"/>
          <w:szCs w:val="32"/>
        </w:rPr>
        <w:t xml:space="preserve"> / EXP</w:t>
      </w:r>
      <w:r w:rsidR="006B5466">
        <w:rPr>
          <w:sz w:val="32"/>
          <w:szCs w:val="32"/>
        </w:rPr>
        <w:t>SET</w:t>
      </w:r>
      <w:r w:rsidR="004C7C3A">
        <w:rPr>
          <w:sz w:val="32"/>
          <w:szCs w:val="32"/>
        </w:rPr>
        <w:t xml:space="preserve"> endternary</w:t>
      </w:r>
    </w:p>
    <w:p w14:paraId="68BBD9C3" w14:textId="7AE7B74D" w:rsidR="0000746A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LOOPS </w:t>
      </w:r>
      <w:r>
        <w:rPr>
          <w:sz w:val="32"/>
          <w:szCs w:val="32"/>
        </w:rPr>
        <w:tab/>
        <w:t xml:space="preserve">::= </w:t>
      </w:r>
      <w:r w:rsidRPr="00E45F75">
        <w:rPr>
          <w:sz w:val="32"/>
          <w:szCs w:val="32"/>
        </w:rPr>
        <w:t>while 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 do  C</w:t>
      </w:r>
      <w:r>
        <w:rPr>
          <w:sz w:val="32"/>
          <w:szCs w:val="32"/>
        </w:rPr>
        <w:t>ONDITION</w:t>
      </w:r>
      <w:r w:rsidR="00A75FEE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ndwhile </w:t>
      </w:r>
      <w:r>
        <w:rPr>
          <w:sz w:val="32"/>
          <w:szCs w:val="32"/>
        </w:rPr>
        <w:t xml:space="preserve">| </w:t>
      </w:r>
      <w:r w:rsidR="0000746A">
        <w:rPr>
          <w:sz w:val="32"/>
          <w:szCs w:val="32"/>
        </w:rPr>
        <w:t>for  (ID = VALUE ;  BOOL ; EXP</w:t>
      </w:r>
      <w:r w:rsidR="00173212">
        <w:rPr>
          <w:sz w:val="32"/>
          <w:szCs w:val="32"/>
        </w:rPr>
        <w:t>SET</w:t>
      </w:r>
      <w:r w:rsidR="0000746A">
        <w:rPr>
          <w:sz w:val="32"/>
          <w:szCs w:val="32"/>
        </w:rPr>
        <w:t>)</w:t>
      </w:r>
      <w:r w:rsidR="00673A87">
        <w:rPr>
          <w:sz w:val="32"/>
          <w:szCs w:val="32"/>
        </w:rPr>
        <w:t>: CONDITIONLIST</w:t>
      </w:r>
      <w:r w:rsidR="00315245">
        <w:rPr>
          <w:sz w:val="32"/>
          <w:szCs w:val="32"/>
        </w:rPr>
        <w:t xml:space="preserve"> endfor | </w:t>
      </w:r>
      <w:r w:rsidR="002F2F2F">
        <w:rPr>
          <w:sz w:val="32"/>
          <w:szCs w:val="32"/>
        </w:rPr>
        <w:t>for  ID  inrange</w:t>
      </w:r>
      <w:r w:rsidR="00A214B7">
        <w:rPr>
          <w:sz w:val="32"/>
          <w:szCs w:val="32"/>
        </w:rPr>
        <w:t xml:space="preserve"> </w:t>
      </w:r>
      <w:r w:rsidR="002F2F2F">
        <w:rPr>
          <w:sz w:val="32"/>
          <w:szCs w:val="32"/>
        </w:rPr>
        <w:t>(VALUE</w:t>
      </w:r>
      <w:r w:rsidR="00A214B7">
        <w:rPr>
          <w:sz w:val="32"/>
          <w:szCs w:val="32"/>
        </w:rPr>
        <w:t xml:space="preserve"> : </w:t>
      </w:r>
      <w:r w:rsidR="002F2F2F">
        <w:rPr>
          <w:sz w:val="32"/>
          <w:szCs w:val="32"/>
        </w:rPr>
        <w:t>VALUE)</w:t>
      </w:r>
      <w:r w:rsidR="00EC4691">
        <w:rPr>
          <w:sz w:val="32"/>
          <w:szCs w:val="32"/>
        </w:rPr>
        <w:t>:</w:t>
      </w:r>
      <w:r w:rsidR="002F2F2F">
        <w:rPr>
          <w:sz w:val="32"/>
          <w:szCs w:val="32"/>
        </w:rPr>
        <w:t xml:space="preserve">  CONDITION</w:t>
      </w:r>
      <w:r w:rsidR="001419B5">
        <w:rPr>
          <w:sz w:val="32"/>
          <w:szCs w:val="32"/>
        </w:rPr>
        <w:t>LIST</w:t>
      </w:r>
      <w:r w:rsidR="00315245">
        <w:rPr>
          <w:sz w:val="32"/>
          <w:szCs w:val="32"/>
        </w:rPr>
        <w:t xml:space="preserve"> endfor</w:t>
      </w:r>
    </w:p>
    <w:p w14:paraId="3FCB39F9" w14:textId="77777777" w:rsidR="00B32D4B" w:rsidRPr="00B32D4B" w:rsidRDefault="00B32D4B" w:rsidP="00F84E24">
      <w:pPr>
        <w:jc w:val="both"/>
        <w:rPr>
          <w:sz w:val="32"/>
          <w:szCs w:val="32"/>
        </w:rPr>
      </w:pPr>
    </w:p>
    <w:p w14:paraId="45FE2BD4" w14:textId="7AD8C2F3" w:rsidR="001C7B01" w:rsidRPr="001C7B01" w:rsidRDefault="001C7B01" w:rsidP="00F84E24">
      <w:pPr>
        <w:jc w:val="both"/>
        <w:rPr>
          <w:b/>
          <w:bCs/>
          <w:sz w:val="32"/>
          <w:szCs w:val="32"/>
        </w:rPr>
      </w:pPr>
      <w:r w:rsidRPr="001C7B01">
        <w:rPr>
          <w:b/>
          <w:bCs/>
          <w:sz w:val="32"/>
          <w:szCs w:val="32"/>
        </w:rPr>
        <w:t>Boolean Expressions:</w:t>
      </w:r>
    </w:p>
    <w:p w14:paraId="3EA9DB72" w14:textId="0ED6B938" w:rsidR="00A95823" w:rsidRDefault="001C7B01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</w:t>
      </w:r>
      <w:r w:rsidR="00A05622"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true | false | </w:t>
      </w:r>
      <w:r w:rsidR="00F84E24">
        <w:rPr>
          <w:sz w:val="32"/>
          <w:szCs w:val="32"/>
        </w:rPr>
        <w:t>B</w:t>
      </w:r>
      <w:r>
        <w:rPr>
          <w:sz w:val="32"/>
          <w:szCs w:val="32"/>
        </w:rPr>
        <w:t xml:space="preserve">OOL  and </w:t>
      </w:r>
      <w:r w:rsidRPr="00E45F75">
        <w:rPr>
          <w:sz w:val="32"/>
          <w:szCs w:val="32"/>
        </w:rPr>
        <w:t xml:space="preserve"> B</w:t>
      </w:r>
      <w:r>
        <w:rPr>
          <w:sz w:val="32"/>
          <w:szCs w:val="32"/>
        </w:rPr>
        <w:t xml:space="preserve">OOL |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 xml:space="preserve">OOL  or </w:t>
      </w:r>
      <w:r w:rsidRPr="00E45F75">
        <w:rPr>
          <w:sz w:val="32"/>
          <w:szCs w:val="32"/>
        </w:rPr>
        <w:t xml:space="preserve">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| not  </w:t>
      </w:r>
      <w:r w:rsidR="005C3D6D">
        <w:rPr>
          <w:sz w:val="32"/>
          <w:szCs w:val="32"/>
        </w:rPr>
        <w:t xml:space="preserve">(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</w:t>
      </w:r>
      <w:r w:rsidR="005C3D6D">
        <w:rPr>
          <w:sz w:val="32"/>
          <w:szCs w:val="32"/>
        </w:rPr>
        <w:t xml:space="preserve"> )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| </w:t>
      </w:r>
      <w:r w:rsidR="004B2BDF">
        <w:rPr>
          <w:sz w:val="32"/>
          <w:szCs w:val="32"/>
        </w:rPr>
        <w:t xml:space="preserve">BOOL LESSTHAN BOOL | </w:t>
      </w:r>
      <w:r w:rsidR="00050EAB">
        <w:rPr>
          <w:sz w:val="32"/>
          <w:szCs w:val="32"/>
        </w:rPr>
        <w:t>BOOL GREATERTHAN BOOL | BOOL LESSTHANEQUAL BOOL | BOOL GREATERTHANEQUAL BOOL</w:t>
      </w:r>
      <w:r w:rsidR="00A95823">
        <w:rPr>
          <w:sz w:val="32"/>
          <w:szCs w:val="32"/>
        </w:rPr>
        <w:t xml:space="preserve"> |        </w:t>
      </w:r>
      <w:r w:rsidR="00735195">
        <w:rPr>
          <w:sz w:val="32"/>
          <w:szCs w:val="32"/>
        </w:rPr>
        <w:t xml:space="preserve">            </w:t>
      </w:r>
      <w:r w:rsidR="00A95823">
        <w:rPr>
          <w:sz w:val="32"/>
          <w:szCs w:val="32"/>
        </w:rPr>
        <w:t>BOOL EQUAL BOOL.</w:t>
      </w:r>
    </w:p>
    <w:p w14:paraId="6109C066" w14:textId="77777777" w:rsidR="00037969" w:rsidRDefault="00037969" w:rsidP="00F84E24">
      <w:pPr>
        <w:jc w:val="both"/>
        <w:rPr>
          <w:sz w:val="32"/>
          <w:szCs w:val="32"/>
        </w:rPr>
      </w:pPr>
    </w:p>
    <w:p w14:paraId="367E9EF5" w14:textId="765C5E9D" w:rsidR="001C7B01" w:rsidRDefault="001C7B01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Arithmetic Expressions:</w:t>
      </w:r>
    </w:p>
    <w:p w14:paraId="4CD9A9D6" w14:textId="244EC3AF" w:rsidR="004978AA" w:rsidRPr="00BC7B71" w:rsidRDefault="004978AA" w:rsidP="00F84E24">
      <w:pPr>
        <w:jc w:val="both"/>
        <w:rPr>
          <w:sz w:val="32"/>
          <w:szCs w:val="32"/>
        </w:rPr>
      </w:pPr>
      <w:r w:rsidRPr="00BC7B71">
        <w:rPr>
          <w:sz w:val="32"/>
          <w:szCs w:val="32"/>
        </w:rPr>
        <w:t>EXPSET</w:t>
      </w:r>
      <w:r w:rsidRPr="00BC7B71">
        <w:rPr>
          <w:sz w:val="32"/>
          <w:szCs w:val="32"/>
        </w:rPr>
        <w:tab/>
        <w:t>::= EXP | ID = EXPSET</w:t>
      </w:r>
    </w:p>
    <w:p w14:paraId="3F966376" w14:textId="530CB341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EXP </w:t>
      </w:r>
      <w:r w:rsidR="00A05622">
        <w:rPr>
          <w:sz w:val="32"/>
          <w:szCs w:val="32"/>
        </w:rPr>
        <w:tab/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EXP + TERM | EXP – TERM | TERM</w:t>
      </w:r>
    </w:p>
    <w:p w14:paraId="07728900" w14:textId="2945B29C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ERM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TERM / FACTOR | TERM * FACTOR | FACTOR</w:t>
      </w:r>
    </w:p>
    <w:p w14:paraId="4FFE8464" w14:textId="68C6A380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FACTOR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VALUE | (</w:t>
      </w:r>
      <w:r w:rsidR="00A214B7">
        <w:rPr>
          <w:sz w:val="32"/>
          <w:szCs w:val="32"/>
        </w:rPr>
        <w:t xml:space="preserve"> </w:t>
      </w:r>
      <w:r>
        <w:rPr>
          <w:sz w:val="32"/>
          <w:szCs w:val="32"/>
        </w:rPr>
        <w:t>EXP</w:t>
      </w:r>
      <w:r w:rsidR="008A5BC6">
        <w:rPr>
          <w:sz w:val="32"/>
          <w:szCs w:val="32"/>
        </w:rPr>
        <w:t>SET</w:t>
      </w:r>
      <w:r w:rsidR="00A214B7">
        <w:rPr>
          <w:sz w:val="32"/>
          <w:szCs w:val="32"/>
        </w:rPr>
        <w:t xml:space="preserve"> </w:t>
      </w:r>
      <w:r>
        <w:rPr>
          <w:sz w:val="32"/>
          <w:szCs w:val="32"/>
        </w:rPr>
        <w:t>)</w:t>
      </w:r>
    </w:p>
    <w:p w14:paraId="4654FB47" w14:textId="2DFA2EA2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VALUE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Pr="00E45F75">
        <w:rPr>
          <w:sz w:val="32"/>
          <w:szCs w:val="32"/>
        </w:rPr>
        <w:t>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| </w:t>
      </w:r>
      <w:r w:rsidR="00F80A1F">
        <w:rPr>
          <w:sz w:val="32"/>
          <w:szCs w:val="32"/>
        </w:rPr>
        <w:t>INT | FLOAT</w:t>
      </w:r>
      <w:r w:rsidRPr="00E45F75">
        <w:rPr>
          <w:sz w:val="32"/>
          <w:szCs w:val="32"/>
        </w:rPr>
        <w:t xml:space="preserve"> </w:t>
      </w:r>
    </w:p>
    <w:p w14:paraId="69E95BD7" w14:textId="77777777" w:rsidR="003C4835" w:rsidRDefault="003C4835" w:rsidP="00F84E24">
      <w:pPr>
        <w:jc w:val="both"/>
        <w:rPr>
          <w:sz w:val="32"/>
          <w:szCs w:val="32"/>
        </w:rPr>
      </w:pPr>
    </w:p>
    <w:p w14:paraId="2A5015F4" w14:textId="55FD7156" w:rsidR="00A05622" w:rsidRDefault="00A05622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dentifiers:</w:t>
      </w:r>
    </w:p>
    <w:p w14:paraId="388E4F03" w14:textId="0447528F" w:rsidR="00A05622" w:rsidRDefault="00A05622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</w:t>
      </w:r>
      <w:r>
        <w:rPr>
          <w:sz w:val="32"/>
          <w:szCs w:val="32"/>
        </w:rPr>
        <w:t>^</w:t>
      </w:r>
      <w:r w:rsidR="00F80A1F"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>[a-z]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33C8FBF4" w14:textId="77777777" w:rsidR="006F2A2F" w:rsidRDefault="006F2A2F" w:rsidP="00F84E24">
      <w:pPr>
        <w:jc w:val="both"/>
        <w:rPr>
          <w:sz w:val="32"/>
          <w:szCs w:val="32"/>
        </w:rPr>
      </w:pPr>
    </w:p>
    <w:p w14:paraId="2BB383F9" w14:textId="056CD732" w:rsidR="001C7B01" w:rsidRDefault="001C7B01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ta types:</w:t>
      </w:r>
    </w:p>
    <w:p w14:paraId="1050B837" w14:textId="13C3FDDA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T </w:t>
      </w:r>
      <w:r w:rsidR="00A05622">
        <w:rPr>
          <w:sz w:val="32"/>
          <w:szCs w:val="32"/>
        </w:rPr>
        <w:tab/>
      </w:r>
      <w:r w:rsidR="00A05622">
        <w:rPr>
          <w:sz w:val="32"/>
          <w:szCs w:val="32"/>
        </w:rPr>
        <w:tab/>
        <w:t>:</w:t>
      </w:r>
      <w:r>
        <w:rPr>
          <w:sz w:val="32"/>
          <w:szCs w:val="32"/>
        </w:rPr>
        <w:t>:= ^</w:t>
      </w:r>
      <w:r w:rsidR="00F80A1F">
        <w:rPr>
          <w:sz w:val="32"/>
          <w:szCs w:val="32"/>
        </w:rPr>
        <w:t xml:space="preserve"> </w:t>
      </w:r>
      <w:r w:rsidRPr="00CC2DD3">
        <w:rPr>
          <w:sz w:val="32"/>
          <w:szCs w:val="32"/>
        </w:rPr>
        <w:t>[0-9]+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03B7C650" w14:textId="33F4F87B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FLOAT </w:t>
      </w:r>
      <w:r w:rsidR="00A05622">
        <w:rPr>
          <w:sz w:val="32"/>
          <w:szCs w:val="32"/>
        </w:rPr>
        <w:tab/>
        <w:t>:</w:t>
      </w:r>
      <w:r>
        <w:rPr>
          <w:sz w:val="32"/>
          <w:szCs w:val="32"/>
        </w:rPr>
        <w:t>:= ^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[0-9]+ \ . [0-9</w:t>
      </w:r>
      <w:r w:rsidR="00395377">
        <w:rPr>
          <w:sz w:val="32"/>
          <w:szCs w:val="32"/>
        </w:rPr>
        <w:t>]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709ABB54" w14:textId="03A24358" w:rsidR="001C7B01" w:rsidRDefault="001C7B01" w:rsidP="00F84E24">
      <w:pPr>
        <w:jc w:val="both"/>
        <w:rPr>
          <w:sz w:val="32"/>
          <w:szCs w:val="32"/>
        </w:rPr>
      </w:pPr>
      <w:r w:rsidRPr="00727DD8">
        <w:rPr>
          <w:sz w:val="32"/>
          <w:szCs w:val="32"/>
        </w:rPr>
        <w:t xml:space="preserve">STRING </w:t>
      </w:r>
      <w:r w:rsidR="00A05622" w:rsidRPr="00727DD8">
        <w:rPr>
          <w:sz w:val="32"/>
          <w:szCs w:val="32"/>
        </w:rPr>
        <w:tab/>
        <w:t>:</w:t>
      </w:r>
      <w:r w:rsidRPr="00727DD8">
        <w:rPr>
          <w:sz w:val="32"/>
          <w:szCs w:val="32"/>
        </w:rPr>
        <w:t xml:space="preserve">:=  &lt;&lt; </w:t>
      </w:r>
      <w:r w:rsidR="00B65523" w:rsidRPr="00727DD8">
        <w:rPr>
          <w:sz w:val="32"/>
          <w:szCs w:val="32"/>
        </w:rPr>
        <w:t>^[a-z</w:t>
      </w:r>
      <w:r w:rsidR="008F0D81">
        <w:rPr>
          <w:sz w:val="32"/>
          <w:szCs w:val="32"/>
        </w:rPr>
        <w:t>]</w:t>
      </w:r>
      <w:r w:rsidR="00F80A1F">
        <w:rPr>
          <w:sz w:val="32"/>
          <w:szCs w:val="32"/>
        </w:rPr>
        <w:t xml:space="preserve"> </w:t>
      </w:r>
      <w:r w:rsidR="008F0D81">
        <w:rPr>
          <w:sz w:val="32"/>
          <w:szCs w:val="32"/>
        </w:rPr>
        <w:t>[a-z</w:t>
      </w:r>
      <w:r w:rsidR="00B65523" w:rsidRPr="00727DD8">
        <w:rPr>
          <w:sz w:val="32"/>
          <w:szCs w:val="32"/>
        </w:rPr>
        <w:t>A-Z]</w:t>
      </w:r>
      <w:r w:rsidR="00F80A1F">
        <w:rPr>
          <w:sz w:val="32"/>
          <w:szCs w:val="32"/>
        </w:rPr>
        <w:t>+</w:t>
      </w:r>
      <w:r w:rsidR="00B65523" w:rsidRPr="00727DD8">
        <w:rPr>
          <w:sz w:val="32"/>
          <w:szCs w:val="32"/>
        </w:rPr>
        <w:t xml:space="preserve"> $</w:t>
      </w:r>
      <w:r w:rsidR="00F80A1F">
        <w:rPr>
          <w:sz w:val="32"/>
          <w:szCs w:val="32"/>
        </w:rPr>
        <w:t xml:space="preserve"> </w:t>
      </w:r>
      <w:r w:rsidRPr="00727DD8">
        <w:rPr>
          <w:sz w:val="32"/>
          <w:szCs w:val="32"/>
        </w:rPr>
        <w:t>&gt;&gt;</w:t>
      </w:r>
      <w:r>
        <w:rPr>
          <w:sz w:val="32"/>
          <w:szCs w:val="32"/>
        </w:rPr>
        <w:t xml:space="preserve">  </w:t>
      </w:r>
    </w:p>
    <w:p w14:paraId="103BB50A" w14:textId="77777777" w:rsidR="003C240C" w:rsidRDefault="003C240C" w:rsidP="00F84E24">
      <w:pPr>
        <w:jc w:val="both"/>
        <w:rPr>
          <w:sz w:val="32"/>
          <w:szCs w:val="32"/>
        </w:rPr>
      </w:pPr>
    </w:p>
    <w:p w14:paraId="47EA8564" w14:textId="6BBC6BC0" w:rsidR="00C11300" w:rsidRPr="001C7B01" w:rsidRDefault="001C7B01" w:rsidP="00F84E24">
      <w:pPr>
        <w:jc w:val="both"/>
        <w:rPr>
          <w:b/>
          <w:bCs/>
          <w:sz w:val="32"/>
          <w:szCs w:val="32"/>
        </w:rPr>
      </w:pPr>
      <w:r w:rsidRPr="001C7B01">
        <w:rPr>
          <w:b/>
          <w:bCs/>
          <w:sz w:val="32"/>
          <w:szCs w:val="32"/>
        </w:rPr>
        <w:t>Keywords:</w:t>
      </w:r>
    </w:p>
    <w:p w14:paraId="4D0D15FB" w14:textId="6F183F62" w:rsidR="002D6F22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DATA </w:t>
      </w:r>
      <w:r w:rsidR="008D03BB">
        <w:rPr>
          <w:sz w:val="32"/>
          <w:szCs w:val="32"/>
        </w:rPr>
        <w:tab/>
      </w:r>
      <w:r w:rsidR="008D03BB">
        <w:rPr>
          <w:sz w:val="32"/>
          <w:szCs w:val="32"/>
        </w:rPr>
        <w:tab/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C12913">
        <w:rPr>
          <w:sz w:val="32"/>
          <w:szCs w:val="32"/>
        </w:rPr>
        <w:t xml:space="preserve"> </w:t>
      </w:r>
      <w:r>
        <w:rPr>
          <w:sz w:val="32"/>
          <w:szCs w:val="32"/>
        </w:rPr>
        <w:t>STRING | ID</w:t>
      </w:r>
    </w:p>
    <w:p w14:paraId="071FF22C" w14:textId="1F687645" w:rsidR="0000746A" w:rsidRDefault="002515AD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LESSTHAN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3164CE">
        <w:rPr>
          <w:sz w:val="32"/>
          <w:szCs w:val="32"/>
        </w:rPr>
        <w:t xml:space="preserve"> </w:t>
      </w:r>
      <w:r>
        <w:rPr>
          <w:sz w:val="32"/>
          <w:szCs w:val="32"/>
        </w:rPr>
        <w:t>&lt;</w:t>
      </w:r>
    </w:p>
    <w:p w14:paraId="20DA879C" w14:textId="058DFE20" w:rsidR="00E23F54" w:rsidRDefault="00E23F54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LESSTHANEQUAL</w:t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>::=  &lt;=</w:t>
      </w:r>
    </w:p>
    <w:p w14:paraId="09236CE0" w14:textId="689CBB0B" w:rsidR="00E23F54" w:rsidRDefault="00955B7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GREATER</w:t>
      </w:r>
      <w:r w:rsidR="00E23F54">
        <w:rPr>
          <w:sz w:val="32"/>
          <w:szCs w:val="32"/>
        </w:rPr>
        <w:t>THAN</w:t>
      </w:r>
      <w:r w:rsidR="00E23F54">
        <w:rPr>
          <w:sz w:val="32"/>
          <w:szCs w:val="32"/>
        </w:rPr>
        <w:tab/>
      </w:r>
      <w:r w:rsidR="00E23F54">
        <w:rPr>
          <w:sz w:val="32"/>
          <w:szCs w:val="32"/>
        </w:rPr>
        <w:tab/>
        <w:t>::=  &lt;</w:t>
      </w:r>
    </w:p>
    <w:p w14:paraId="2F1487F8" w14:textId="4217655F" w:rsidR="00E23F54" w:rsidRDefault="00955B7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GREATERTHANEQUAL</w:t>
      </w:r>
      <w:r w:rsidR="00E23F54">
        <w:rPr>
          <w:sz w:val="32"/>
          <w:szCs w:val="32"/>
        </w:rPr>
        <w:tab/>
        <w:t>::=  &lt;</w:t>
      </w:r>
      <w:r w:rsidR="00200D31">
        <w:rPr>
          <w:sz w:val="32"/>
          <w:szCs w:val="32"/>
        </w:rPr>
        <w:t>=</w:t>
      </w:r>
    </w:p>
    <w:p w14:paraId="7AF6A873" w14:textId="23C41773" w:rsidR="00AB35DF" w:rsidRDefault="002D7CB7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EQUAL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B7051C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200D31">
        <w:rPr>
          <w:sz w:val="32"/>
          <w:szCs w:val="32"/>
        </w:rPr>
        <w:t xml:space="preserve"> </w:t>
      </w:r>
      <w:r>
        <w:rPr>
          <w:sz w:val="32"/>
          <w:szCs w:val="32"/>
        </w:rPr>
        <w:t>==</w:t>
      </w:r>
    </w:p>
    <w:p w14:paraId="34C4600F" w14:textId="7B9F2D19" w:rsidR="003B5F4F" w:rsidRPr="003B5F4F" w:rsidRDefault="003B5F4F" w:rsidP="00F84E24">
      <w:pPr>
        <w:jc w:val="both"/>
        <w:rPr>
          <w:b/>
          <w:bCs/>
          <w:sz w:val="32"/>
          <w:szCs w:val="32"/>
        </w:rPr>
      </w:pPr>
      <w:r w:rsidRPr="003B5F4F">
        <w:rPr>
          <w:b/>
          <w:bCs/>
          <w:sz w:val="32"/>
          <w:szCs w:val="32"/>
        </w:rPr>
        <w:lastRenderedPageBreak/>
        <w:t>Sample run:</w:t>
      </w:r>
    </w:p>
    <w:p w14:paraId="249204E1" w14:textId="0F5DBE3C" w:rsidR="003B5F4F" w:rsidRP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factorial.cz</w:t>
      </w:r>
    </w:p>
    <w:p w14:paraId="36EFD8E0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#program to calculate factorial</w:t>
      </w:r>
    </w:p>
    <w:p w14:paraId="2A5FE071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start;</w:t>
      </w:r>
    </w:p>
    <w:p w14:paraId="3B322B70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f;</w:t>
      </w:r>
    </w:p>
    <w:p w14:paraId="0EB9401B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n;</w:t>
      </w:r>
    </w:p>
    <w:p w14:paraId="73DD0C2B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i;</w:t>
      </w:r>
    </w:p>
    <w:p w14:paraId="72980788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 = 1;</w:t>
      </w:r>
    </w:p>
    <w:p w14:paraId="58B4B69F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read n endread;</w:t>
      </w:r>
    </w:p>
    <w:p w14:paraId="44AA7601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or (i = 1; i &lt;= n; i = i + 1): f = f * i endfor;</w:t>
      </w:r>
    </w:p>
    <w:p w14:paraId="28E4EC86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show &lt;&lt; factorial is &gt;&gt; endshow;</w:t>
      </w:r>
    </w:p>
    <w:p w14:paraId="71528E1E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show f endshow;</w:t>
      </w:r>
    </w:p>
    <w:p w14:paraId="1A57AFC8" w14:textId="72714577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end;</w:t>
      </w:r>
    </w:p>
    <w:p w14:paraId="7E82DF16" w14:textId="7DB54EBE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2F9AC3B0" w14:textId="18C6630E" w:rsid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factorial.tok</w:t>
      </w:r>
    </w:p>
    <w:p w14:paraId="0DD2D0E7" w14:textId="3259B0B5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[start, semicolon, var, f, semicolon, var, n, semicolon, var, i, semicolon, f, equal, 1, semicolon, read, n, endread, semicolon, for, open_para, i, equal, 1, semicolon, i, less_thanequal, n, semicolon, i, equal, i, +, 1, close_para, colon, f, equal, f, *, i, endfor, semicolon, show, less_than, less_than, factorial_is, greater_than, greater_than, endshow, semicolon, show, f, endshow, semicolon, end, semicolon].</w:t>
      </w:r>
    </w:p>
    <w:p w14:paraId="35DCCCBF" w14:textId="72A78FAE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213FED51" w14:textId="178F63B1" w:rsid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factorial.pt</w:t>
      </w:r>
    </w:p>
    <w:p w14:paraId="1AF6A4C3" w14:textId="10959EC9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t_parser(t_program(t_block(t_declarationLINE(t_declarationVAR(t_id(f)),t_declarationLINE(t_declarationVAR(t_id(n)),t_declarationLINE(t_declarationVAR(t_id(i))))),t_commandLINE(t_command_assign(t_assign_var(t_id(f),t_expr(t_fact(t_value(t_int(1)))))),t_commandLINE(t_command_read(t_read(t_id(n))),t_commandLINE(t_command_loops(t_loops(t_trad_for(t_id(i),t_value(t_int(1)),t_lessth</w:t>
      </w:r>
      <w:r w:rsidRPr="003B5F4F">
        <w:rPr>
          <w:sz w:val="32"/>
          <w:szCs w:val="32"/>
        </w:rPr>
        <w:lastRenderedPageBreak/>
        <w:t>anequal(t_expr(t_fact(t_value(t_id(i)))),t_expr(t_fact(t_value(t_id(n))))),t_assign(t_id(i),t_expr(t_add(t_fact(t_value(t_id(i))),t_fact(t_value(t_int(1)))))),t_commandLINE(t_command_assign(t_assign_var(t_id(f),t_expr(t_mul(t_fact(t_value(t_id(f))),t_fact(t_value(t_id(i))))))))))),t_commandLINE(t_command_show(t_show(t_data(t_str(factorial_is)))),t_commandLINE(t_command_show(t_show(t_data(t_id(f)))))))))))).</w:t>
      </w:r>
    </w:p>
    <w:p w14:paraId="56F932F3" w14:textId="31247B61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5F9E0FAE" w14:textId="74C79C50" w:rsidR="003B5F4F" w:rsidRP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Output</w:t>
      </w:r>
    </w:p>
    <w:p w14:paraId="3C73A139" w14:textId="132F6BFA" w:rsid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?- codezilla('factorial.pt').</w:t>
      </w:r>
    </w:p>
    <w:p w14:paraId="400A2D4C" w14:textId="112E68B5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please enter value for:n</w:t>
      </w:r>
    </w:p>
    <w:p w14:paraId="61789612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|: 5.</w:t>
      </w:r>
    </w:p>
    <w:p w14:paraId="3C0282B7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actorial_is</w:t>
      </w:r>
    </w:p>
    <w:p w14:paraId="475D72D5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 = 120</w:t>
      </w:r>
    </w:p>
    <w:p w14:paraId="28C48CA5" w14:textId="3743FC5B" w:rsid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true.</w:t>
      </w:r>
    </w:p>
    <w:p w14:paraId="10B7D58F" w14:textId="395BB6E7" w:rsidR="005F01B9" w:rsidRDefault="005F01B9" w:rsidP="005F01B9">
      <w:pPr>
        <w:jc w:val="both"/>
        <w:rPr>
          <w:sz w:val="32"/>
          <w:szCs w:val="32"/>
        </w:rPr>
      </w:pPr>
    </w:p>
    <w:p w14:paraId="0E84814E" w14:textId="0C614875" w:rsidR="005F01B9" w:rsidRDefault="005F01B9" w:rsidP="005F01B9">
      <w:pPr>
        <w:jc w:val="both"/>
        <w:rPr>
          <w:sz w:val="32"/>
          <w:szCs w:val="32"/>
        </w:rPr>
      </w:pPr>
    </w:p>
    <w:p w14:paraId="0B25700C" w14:textId="36483109" w:rsidR="005F01B9" w:rsidRDefault="005F01B9" w:rsidP="005F01B9">
      <w:pPr>
        <w:jc w:val="both"/>
        <w:rPr>
          <w:sz w:val="32"/>
          <w:szCs w:val="32"/>
        </w:rPr>
      </w:pPr>
    </w:p>
    <w:p w14:paraId="0A8DF459" w14:textId="02E3B827" w:rsidR="005F01B9" w:rsidRDefault="005F01B9" w:rsidP="005F01B9">
      <w:pPr>
        <w:jc w:val="both"/>
        <w:rPr>
          <w:sz w:val="32"/>
          <w:szCs w:val="32"/>
        </w:rPr>
      </w:pPr>
    </w:p>
    <w:p w14:paraId="751C5E05" w14:textId="5C4FEC50" w:rsidR="005F01B9" w:rsidRDefault="005F01B9" w:rsidP="005F01B9">
      <w:pPr>
        <w:jc w:val="both"/>
        <w:rPr>
          <w:sz w:val="32"/>
          <w:szCs w:val="32"/>
        </w:rPr>
      </w:pPr>
    </w:p>
    <w:p w14:paraId="0129ABA2" w14:textId="36AA0EEA" w:rsidR="005F01B9" w:rsidRDefault="005F01B9" w:rsidP="005F01B9">
      <w:pPr>
        <w:jc w:val="both"/>
        <w:rPr>
          <w:sz w:val="32"/>
          <w:szCs w:val="32"/>
        </w:rPr>
      </w:pPr>
    </w:p>
    <w:p w14:paraId="350AEF2A" w14:textId="7F86007C" w:rsidR="005F01B9" w:rsidRDefault="005F01B9" w:rsidP="005F01B9">
      <w:pPr>
        <w:jc w:val="both"/>
        <w:rPr>
          <w:sz w:val="32"/>
          <w:szCs w:val="32"/>
        </w:rPr>
      </w:pPr>
    </w:p>
    <w:p w14:paraId="52CD9A45" w14:textId="34A42168" w:rsidR="005F01B9" w:rsidRDefault="005F01B9" w:rsidP="005F01B9">
      <w:pPr>
        <w:jc w:val="both"/>
        <w:rPr>
          <w:sz w:val="32"/>
          <w:szCs w:val="32"/>
        </w:rPr>
      </w:pPr>
    </w:p>
    <w:p w14:paraId="17A2728B" w14:textId="77777777" w:rsidR="005F01B9" w:rsidRDefault="005F01B9" w:rsidP="005F01B9">
      <w:pPr>
        <w:jc w:val="both"/>
        <w:rPr>
          <w:sz w:val="32"/>
          <w:szCs w:val="32"/>
        </w:rPr>
      </w:pPr>
    </w:p>
    <w:p w14:paraId="4D9B4344" w14:textId="5CF7FEBF" w:rsidR="005F01B9" w:rsidRDefault="005F01B9" w:rsidP="005F01B9">
      <w:pPr>
        <w:jc w:val="both"/>
        <w:rPr>
          <w:b/>
          <w:bCs/>
          <w:sz w:val="32"/>
          <w:szCs w:val="32"/>
        </w:rPr>
      </w:pPr>
      <w:r w:rsidRPr="005F01B9">
        <w:rPr>
          <w:b/>
          <w:bCs/>
          <w:sz w:val="32"/>
          <w:szCs w:val="32"/>
        </w:rPr>
        <w:lastRenderedPageBreak/>
        <w:t>Screenshots:</w:t>
      </w:r>
    </w:p>
    <w:p w14:paraId="30F4DCAC" w14:textId="6EF58781" w:rsidR="0012491F" w:rsidRPr="0012491F" w:rsidRDefault="0012491F" w:rsidP="005F01B9">
      <w:pPr>
        <w:jc w:val="both"/>
        <w:rPr>
          <w:i/>
          <w:iCs/>
          <w:sz w:val="32"/>
          <w:szCs w:val="32"/>
        </w:rPr>
      </w:pPr>
      <w:r w:rsidRPr="0012491F">
        <w:rPr>
          <w:i/>
          <w:iCs/>
          <w:sz w:val="32"/>
          <w:szCs w:val="32"/>
          <w:lang w:val="en-IN"/>
        </w:rPr>
        <w:t>CodeZilla (.cz) file</w:t>
      </w:r>
    </w:p>
    <w:p w14:paraId="77043AD1" w14:textId="797526CD" w:rsidR="0012491F" w:rsidRDefault="0012491F" w:rsidP="0012491F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3E286AC1" wp14:editId="7AA5D143">
            <wp:extent cx="4538125" cy="3321170"/>
            <wp:effectExtent l="0" t="0" r="0" b="0"/>
            <wp:docPr id="8" name="Picture 8" descr="CodeZIlla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194" cy="333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E8208" w14:textId="5B8D2F78" w:rsidR="0012491F" w:rsidRPr="0012491F" w:rsidRDefault="0012491F" w:rsidP="0012491F">
      <w:pPr>
        <w:rPr>
          <w:i/>
          <w:iCs/>
          <w:sz w:val="32"/>
          <w:szCs w:val="32"/>
        </w:rPr>
      </w:pPr>
      <w:r w:rsidRPr="0012491F">
        <w:rPr>
          <w:i/>
          <w:iCs/>
          <w:sz w:val="32"/>
          <w:szCs w:val="32"/>
          <w:lang w:val="en-IN"/>
        </w:rPr>
        <w:t>Lexer</w:t>
      </w:r>
    </w:p>
    <w:p w14:paraId="143A1474" w14:textId="7FFB9915" w:rsidR="003B5F4F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FDBAE60" wp14:editId="368B783D">
            <wp:extent cx="5083019" cy="3597215"/>
            <wp:effectExtent l="0" t="0" r="3810" b="3810"/>
            <wp:docPr id="5" name="Picture 5" descr="Lex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5582" cy="364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CBEA6" w14:textId="13370793" w:rsidR="00F9312B" w:rsidRPr="00F9312B" w:rsidRDefault="00F9312B" w:rsidP="00F9312B">
      <w:pPr>
        <w:rPr>
          <w:i/>
          <w:iCs/>
          <w:sz w:val="32"/>
          <w:szCs w:val="32"/>
        </w:rPr>
      </w:pPr>
      <w:r w:rsidRPr="00F9312B">
        <w:rPr>
          <w:i/>
          <w:iCs/>
          <w:sz w:val="32"/>
          <w:szCs w:val="32"/>
        </w:rPr>
        <w:lastRenderedPageBreak/>
        <w:t>Parser</w:t>
      </w:r>
    </w:p>
    <w:p w14:paraId="6B14BF56" w14:textId="38843FE4" w:rsidR="005F01B9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EA04666" wp14:editId="7C432F8D">
            <wp:extent cx="5123719" cy="3415266"/>
            <wp:effectExtent l="0" t="0" r="1270" b="0"/>
            <wp:docPr id="6" name="Picture 6" descr="Par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0872" cy="343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D77C" w14:textId="18E2997C" w:rsidR="00F9312B" w:rsidRPr="00F9312B" w:rsidRDefault="00F9312B" w:rsidP="00F9312B">
      <w:pPr>
        <w:rPr>
          <w:i/>
          <w:iCs/>
          <w:sz w:val="32"/>
          <w:szCs w:val="32"/>
        </w:rPr>
      </w:pPr>
      <w:r w:rsidRPr="00F9312B">
        <w:rPr>
          <w:i/>
          <w:iCs/>
          <w:sz w:val="32"/>
          <w:szCs w:val="32"/>
        </w:rPr>
        <w:t>Interpreter</w:t>
      </w:r>
    </w:p>
    <w:p w14:paraId="3AD4A6E0" w14:textId="46761F00" w:rsidR="005F01B9" w:rsidRPr="003B5F4F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C9019FE" wp14:editId="50641AE1">
            <wp:extent cx="5400136" cy="3597206"/>
            <wp:effectExtent l="0" t="0" r="0" b="3810"/>
            <wp:docPr id="7" name="Picture 7" descr="Interpre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436" cy="360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01B9" w:rsidRPr="003B5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910B4"/>
    <w:multiLevelType w:val="hybridMultilevel"/>
    <w:tmpl w:val="2EA83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A7530"/>
    <w:multiLevelType w:val="hybridMultilevel"/>
    <w:tmpl w:val="BFD728C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75664F0"/>
    <w:multiLevelType w:val="hybridMultilevel"/>
    <w:tmpl w:val="4282787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969033F"/>
    <w:multiLevelType w:val="hybridMultilevel"/>
    <w:tmpl w:val="57CA5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A66C7"/>
    <w:multiLevelType w:val="hybridMultilevel"/>
    <w:tmpl w:val="6E4612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72F5ED8"/>
    <w:multiLevelType w:val="hybridMultilevel"/>
    <w:tmpl w:val="826E3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D10D5"/>
    <w:multiLevelType w:val="hybridMultilevel"/>
    <w:tmpl w:val="ECE25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40E77"/>
    <w:multiLevelType w:val="hybridMultilevel"/>
    <w:tmpl w:val="17B616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08A670B"/>
    <w:multiLevelType w:val="hybridMultilevel"/>
    <w:tmpl w:val="9BD4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37D31"/>
    <w:multiLevelType w:val="hybridMultilevel"/>
    <w:tmpl w:val="08C81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1840B8"/>
    <w:multiLevelType w:val="hybridMultilevel"/>
    <w:tmpl w:val="0A0C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523B5A"/>
    <w:multiLevelType w:val="hybridMultilevel"/>
    <w:tmpl w:val="758E5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41D3DB0"/>
    <w:multiLevelType w:val="hybridMultilevel"/>
    <w:tmpl w:val="7520E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4"/>
  </w:num>
  <w:num w:numId="5">
    <w:abstractNumId w:val="7"/>
  </w:num>
  <w:num w:numId="6">
    <w:abstractNumId w:val="5"/>
  </w:num>
  <w:num w:numId="7">
    <w:abstractNumId w:val="12"/>
  </w:num>
  <w:num w:numId="8">
    <w:abstractNumId w:val="3"/>
  </w:num>
  <w:num w:numId="9">
    <w:abstractNumId w:val="11"/>
  </w:num>
  <w:num w:numId="10">
    <w:abstractNumId w:val="6"/>
  </w:num>
  <w:num w:numId="11">
    <w:abstractNumId w:val="8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zA3MDE1MjS2NDZV0lEKTi0uzszPAymwrAUAMERwTywAAAA="/>
  </w:docVars>
  <w:rsids>
    <w:rsidRoot w:val="00F4255B"/>
    <w:rsid w:val="0000746A"/>
    <w:rsid w:val="00014D23"/>
    <w:rsid w:val="00037969"/>
    <w:rsid w:val="00050EAB"/>
    <w:rsid w:val="000A0677"/>
    <w:rsid w:val="000C140F"/>
    <w:rsid w:val="0012491F"/>
    <w:rsid w:val="001419B5"/>
    <w:rsid w:val="00144883"/>
    <w:rsid w:val="00173212"/>
    <w:rsid w:val="001C7B01"/>
    <w:rsid w:val="00200B59"/>
    <w:rsid w:val="00200D31"/>
    <w:rsid w:val="00217311"/>
    <w:rsid w:val="002515AD"/>
    <w:rsid w:val="00297E89"/>
    <w:rsid w:val="002D6F22"/>
    <w:rsid w:val="002D7CB7"/>
    <w:rsid w:val="002F2F2F"/>
    <w:rsid w:val="00315245"/>
    <w:rsid w:val="003164CE"/>
    <w:rsid w:val="00356435"/>
    <w:rsid w:val="00365111"/>
    <w:rsid w:val="00395377"/>
    <w:rsid w:val="003B5F4F"/>
    <w:rsid w:val="003C0978"/>
    <w:rsid w:val="003C240C"/>
    <w:rsid w:val="003C4835"/>
    <w:rsid w:val="003D2931"/>
    <w:rsid w:val="003E56D0"/>
    <w:rsid w:val="003F2A25"/>
    <w:rsid w:val="00403C5A"/>
    <w:rsid w:val="00445C3B"/>
    <w:rsid w:val="004732EE"/>
    <w:rsid w:val="004978AA"/>
    <w:rsid w:val="004B2266"/>
    <w:rsid w:val="004B2BDF"/>
    <w:rsid w:val="004C59AA"/>
    <w:rsid w:val="004C7C3A"/>
    <w:rsid w:val="005157C1"/>
    <w:rsid w:val="00582E1B"/>
    <w:rsid w:val="00595D20"/>
    <w:rsid w:val="005A6B66"/>
    <w:rsid w:val="005C3D6D"/>
    <w:rsid w:val="005D3CA0"/>
    <w:rsid w:val="005F01B9"/>
    <w:rsid w:val="00651336"/>
    <w:rsid w:val="00673A87"/>
    <w:rsid w:val="006B5466"/>
    <w:rsid w:val="006F2A2F"/>
    <w:rsid w:val="00727DD8"/>
    <w:rsid w:val="00735195"/>
    <w:rsid w:val="007420FE"/>
    <w:rsid w:val="007B34A2"/>
    <w:rsid w:val="00890C39"/>
    <w:rsid w:val="008A5BC6"/>
    <w:rsid w:val="008D03BB"/>
    <w:rsid w:val="008F0D81"/>
    <w:rsid w:val="00910507"/>
    <w:rsid w:val="00955B70"/>
    <w:rsid w:val="0098550E"/>
    <w:rsid w:val="009E148B"/>
    <w:rsid w:val="00A00397"/>
    <w:rsid w:val="00A05622"/>
    <w:rsid w:val="00A21497"/>
    <w:rsid w:val="00A214B7"/>
    <w:rsid w:val="00A73CBA"/>
    <w:rsid w:val="00A75FEE"/>
    <w:rsid w:val="00A77826"/>
    <w:rsid w:val="00A90141"/>
    <w:rsid w:val="00A95823"/>
    <w:rsid w:val="00AB35DF"/>
    <w:rsid w:val="00AC6A99"/>
    <w:rsid w:val="00B01E23"/>
    <w:rsid w:val="00B32D4B"/>
    <w:rsid w:val="00B521AC"/>
    <w:rsid w:val="00B521F3"/>
    <w:rsid w:val="00B526A7"/>
    <w:rsid w:val="00B65523"/>
    <w:rsid w:val="00B658CC"/>
    <w:rsid w:val="00B7051C"/>
    <w:rsid w:val="00B76634"/>
    <w:rsid w:val="00B91A82"/>
    <w:rsid w:val="00BA1300"/>
    <w:rsid w:val="00BB763E"/>
    <w:rsid w:val="00BC7B71"/>
    <w:rsid w:val="00C11300"/>
    <w:rsid w:val="00C12913"/>
    <w:rsid w:val="00C368EC"/>
    <w:rsid w:val="00C46F10"/>
    <w:rsid w:val="00D37517"/>
    <w:rsid w:val="00D62B16"/>
    <w:rsid w:val="00D66790"/>
    <w:rsid w:val="00D81752"/>
    <w:rsid w:val="00DC099C"/>
    <w:rsid w:val="00DC0ED1"/>
    <w:rsid w:val="00E23F54"/>
    <w:rsid w:val="00E62EEC"/>
    <w:rsid w:val="00E904BA"/>
    <w:rsid w:val="00EC4691"/>
    <w:rsid w:val="00EF02A0"/>
    <w:rsid w:val="00F4255B"/>
    <w:rsid w:val="00F43732"/>
    <w:rsid w:val="00F80A1F"/>
    <w:rsid w:val="00F8319D"/>
    <w:rsid w:val="00F84E24"/>
    <w:rsid w:val="00F85791"/>
    <w:rsid w:val="00F9312B"/>
    <w:rsid w:val="00FD7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97859"/>
  <w15:chartTrackingRefBased/>
  <w15:docId w15:val="{2BF63D43-3F30-4D32-96D3-47CAFE49D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8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778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78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778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A7782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77826"/>
    <w:pPr>
      <w:ind w:left="720"/>
      <w:contextualSpacing/>
    </w:pPr>
  </w:style>
  <w:style w:type="paragraph" w:customStyle="1" w:styleId="Default">
    <w:name w:val="Default"/>
    <w:rsid w:val="00297E8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96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github.com/AmudhanManisekaran/SER502-Spring2020-Team11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udhan Manisekaran</dc:creator>
  <cp:keywords/>
  <dc:description/>
  <cp:lastModifiedBy>Amudhan Manisekaran</cp:lastModifiedBy>
  <cp:revision>5</cp:revision>
  <cp:lastPrinted>2020-04-19T06:43:00Z</cp:lastPrinted>
  <dcterms:created xsi:type="dcterms:W3CDTF">2020-04-28T20:18:00Z</dcterms:created>
  <dcterms:modified xsi:type="dcterms:W3CDTF">2020-04-28T20:41:00Z</dcterms:modified>
</cp:coreProperties>
</file>